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B85" w:rsidRDefault="00426B85" w:rsidP="00426B85">
      <w:r>
        <w:t>Dear [First Name],</w:t>
      </w:r>
    </w:p>
    <w:p w:rsidR="00426B85" w:rsidRDefault="00426B85" w:rsidP="00426B85"/>
    <w:p w:rsidR="00426B85" w:rsidRDefault="00426B85" w:rsidP="00426B85">
      <w:r>
        <w:t>I hope you will join your coworkers who have pledged to our United Way of Horry Cou</w:t>
      </w:r>
      <w:r w:rsidR="004170E6">
        <w:t>nty campaign. Your support addresses the most critical</w:t>
      </w:r>
      <w:r w:rsidR="000D72FB">
        <w:t xml:space="preserve"> local</w:t>
      </w:r>
      <w:r w:rsidR="004170E6">
        <w:t xml:space="preserve"> issues for individuals and </w:t>
      </w:r>
      <w:r>
        <w:t>families here in our community.</w:t>
      </w:r>
    </w:p>
    <w:p w:rsidR="00426B85" w:rsidRDefault="00426B85" w:rsidP="00426B85">
      <w:r>
        <w:t>Our campaign is almost over, and each dollar you pledge to United Way</w:t>
      </w:r>
      <w:r w:rsidR="00CC072A">
        <w:t xml:space="preserve"> of Horry County</w:t>
      </w:r>
      <w:r>
        <w:t xml:space="preserve"> will work to strengthen education, improve financial stability </w:t>
      </w:r>
      <w:r w:rsidR="004170E6">
        <w:t>and improve health outcome</w:t>
      </w:r>
      <w:r>
        <w:t>s for every person in our community.</w:t>
      </w:r>
      <w:r w:rsidR="000D72FB">
        <w:t xml:space="preserve">  The money raised here, stays here to help those who need it </w:t>
      </w:r>
      <w:proofErr w:type="gramStart"/>
      <w:r w:rsidR="000D72FB">
        <w:t>the  most</w:t>
      </w:r>
      <w:proofErr w:type="gramEnd"/>
      <w:r w:rsidR="000D72FB">
        <w:t>.</w:t>
      </w:r>
      <w:bookmarkStart w:id="0" w:name="_GoBack"/>
      <w:bookmarkEnd w:id="0"/>
    </w:p>
    <w:p w:rsidR="00426B85" w:rsidRDefault="000E509E" w:rsidP="00426B85">
      <w:r>
        <w:t>Please h</w:t>
      </w:r>
      <w:r w:rsidR="00426B85">
        <w:t xml:space="preserve">elp us show our community how much we care. </w:t>
      </w:r>
      <w:r w:rsidR="007C0AF4">
        <w:t>Together, let’s make an impact.</w:t>
      </w:r>
    </w:p>
    <w:p w:rsidR="00426B85" w:rsidRDefault="00426B85" w:rsidP="00426B85"/>
    <w:p w:rsidR="00426B85" w:rsidRDefault="00426B85" w:rsidP="00426B85">
      <w:r>
        <w:t>Sincerely,</w:t>
      </w:r>
    </w:p>
    <w:p w:rsidR="00313531" w:rsidRDefault="00426B85" w:rsidP="00426B85">
      <w:r>
        <w:t>CEO Name/Campaign Coordinator Name</w:t>
      </w:r>
    </w:p>
    <w:sectPr w:rsidR="00313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jA3NzcwMDEzMDNR0lEKTi0uzszPAykwqgUAN5tjnywAAAA="/>
  </w:docVars>
  <w:rsids>
    <w:rsidRoot w:val="00426B85"/>
    <w:rsid w:val="000D72FB"/>
    <w:rsid w:val="000E509E"/>
    <w:rsid w:val="00313531"/>
    <w:rsid w:val="004170E6"/>
    <w:rsid w:val="00426B85"/>
    <w:rsid w:val="007C0AF4"/>
    <w:rsid w:val="00CC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DBF20B-0192-41E2-BACE-338AA5F56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try Ward</dc:creator>
  <cp:keywords/>
  <dc:description/>
  <cp:lastModifiedBy>Blakely Roof</cp:lastModifiedBy>
  <cp:revision>4</cp:revision>
  <dcterms:created xsi:type="dcterms:W3CDTF">2022-07-20T19:49:00Z</dcterms:created>
  <dcterms:modified xsi:type="dcterms:W3CDTF">2022-07-26T17:05:00Z</dcterms:modified>
</cp:coreProperties>
</file>